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23E56A04" w14:textId="77777777" w:rsidR="00AC7A7D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2"/>
              </w:rPr>
            </w:pP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Prince of </w:t>
            </w:r>
            <w:proofErr w:type="spellStart"/>
            <w:r>
              <w:rPr>
                <w:rFonts w:ascii="Linux Libertine" w:hAnsi="Linux Libertine" w:cs="Linux Libertine"/>
                <w:sz w:val="22"/>
                <w:szCs w:val="22"/>
              </w:rPr>
              <w:t>Songkla</w:t>
            </w:r>
            <w:proofErr w:type="spellEnd"/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 University (</w:t>
            </w:r>
            <w:proofErr w:type="spellStart"/>
            <w:r>
              <w:rPr>
                <w:rFonts w:ascii="Linux Libertine" w:hAnsi="Linux Libertine" w:cs="Linux Libertine"/>
                <w:sz w:val="22"/>
                <w:szCs w:val="22"/>
              </w:rPr>
              <w:t>Hatyai</w:t>
            </w:r>
            <w:proofErr w:type="spellEnd"/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 campus)</w:t>
            </w:r>
          </w:p>
          <w:p w14:paraId="0D9267EB" w14:textId="77777777" w:rsidR="00AC7A7D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2"/>
              </w:rPr>
            </w:pPr>
            <w:r w:rsidRPr="00AC7A7D">
              <w:rPr>
                <w:rFonts w:ascii="Linux Libertine" w:hAnsi="Linux Libertine" w:cs="Linux Libertine"/>
                <w:sz w:val="22"/>
                <w:szCs w:val="22"/>
              </w:rPr>
              <w:t xml:space="preserve">15 </w:t>
            </w:r>
            <w:proofErr w:type="spellStart"/>
            <w:r w:rsidRPr="00AC7A7D">
              <w:rPr>
                <w:rFonts w:ascii="Linux Libertine" w:hAnsi="Linux Libertine" w:cs="Linux Libertine"/>
                <w:sz w:val="22"/>
                <w:szCs w:val="22"/>
              </w:rPr>
              <w:t>Karnjanavanich</w:t>
            </w:r>
            <w:proofErr w:type="spellEnd"/>
            <w:r w:rsidRPr="00AC7A7D">
              <w:rPr>
                <w:rFonts w:ascii="Linux Libertine" w:hAnsi="Linux Libertine" w:cs="Linux Libertine"/>
                <w:sz w:val="22"/>
                <w:szCs w:val="22"/>
              </w:rPr>
              <w:t xml:space="preserve"> Rd., </w:t>
            </w:r>
          </w:p>
          <w:p w14:paraId="6A52F5DA" w14:textId="77777777" w:rsidR="00101BC1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AC7A7D">
              <w:rPr>
                <w:rFonts w:ascii="Linux Libertine" w:hAnsi="Linux Libertine" w:cs="Linux Libertine"/>
                <w:sz w:val="22"/>
                <w:szCs w:val="22"/>
              </w:rPr>
              <w:t xml:space="preserve">Hat </w:t>
            </w:r>
            <w:proofErr w:type="spellStart"/>
            <w:r w:rsidRPr="00AC7A7D">
              <w:rPr>
                <w:rFonts w:ascii="Linux Libertine" w:hAnsi="Linux Libertine" w:cs="Linux Libertine"/>
                <w:sz w:val="22"/>
                <w:szCs w:val="22"/>
              </w:rPr>
              <w:t>Yai</w:t>
            </w:r>
            <w:proofErr w:type="spellEnd"/>
            <w:r w:rsidRPr="00AC7A7D">
              <w:rPr>
                <w:rFonts w:ascii="Linux Libertine" w:hAnsi="Linux Libertine" w:cs="Linux Libertine"/>
                <w:sz w:val="22"/>
                <w:szCs w:val="22"/>
              </w:rPr>
              <w:t>, Songkhla 90110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,</w:t>
            </w:r>
            <w:r w:rsidR="00B324D6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Thailand</w:t>
            </w:r>
          </w:p>
          <w:p w14:paraId="4FDD209C" w14:textId="77777777" w:rsidR="009D4E44" w:rsidRP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</w:p>
          <w:p w14:paraId="7138DE8E" w14:textId="5C8E51DA" w:rsidR="009D4E44" w:rsidRP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Geo-Informatics &amp; Space Technology Development Agency (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GISTDA</w:t>
            </w: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)</w:t>
            </w:r>
          </w:p>
          <w:p w14:paraId="6AB49FDC" w14:textId="77777777" w:rsid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88 Moo 9 </w:t>
            </w:r>
            <w:proofErr w:type="spellStart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Tambon</w:t>
            </w:r>
            <w:proofErr w:type="spellEnd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  <w:proofErr w:type="spellStart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Thung</w:t>
            </w:r>
            <w:proofErr w:type="spellEnd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 </w:t>
            </w:r>
            <w:proofErr w:type="spellStart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Sukala</w:t>
            </w:r>
            <w:proofErr w:type="spellEnd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, </w:t>
            </w:r>
          </w:p>
          <w:p w14:paraId="07F5B509" w14:textId="76F66A69" w:rsidR="00AC7A7D" w:rsidRPr="00AC7A7D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proofErr w:type="spellStart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Amphoe</w:t>
            </w:r>
            <w:proofErr w:type="spellEnd"/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 Siracha, C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honburi</w:t>
            </w: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 20230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, Thailand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5E77ECC9" w:rsidR="00F376E5" w:rsidRDefault="00000000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="003031F5" w:rsidRPr="00AD7F95">
                <w:rPr>
                  <w:rStyle w:val="Hyperlink"/>
                  <w:rFonts w:ascii="Linux Libertine" w:hAnsi="Linux Libertine"/>
                </w:rPr>
                <w:t>can.nguy@kmutt.ac.th</w:t>
              </w:r>
            </w:hyperlink>
            <w:r w:rsidR="003031F5">
              <w:t xml:space="preserve"> </w:t>
            </w:r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27333135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="003031F5" w:rsidRPr="00AD7F95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684AF09F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08/2022</w:t>
      </w:r>
    </w:p>
    <w:p w14:paraId="02A1EB2C" w14:textId="6EE52860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03FF23DF" w14:textId="2AC19EFB" w:rsidR="00CA0583" w:rsidRPr="00CA0583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</w:t>
      </w:r>
      <w:proofErr w:type="spellEnd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="006D12AA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dvis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ariwate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aiwat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kkawatpanit</w:t>
      </w:r>
      <w:proofErr w:type="spellEnd"/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tsamon</w:t>
      </w:r>
      <w:proofErr w:type="spellEnd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Qi </w:t>
      </w:r>
      <w:proofErr w:type="spellStart"/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Jiaguo</w:t>
      </w:r>
      <w:proofErr w:type="spellEnd"/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Dr. Nguyen </w:t>
      </w:r>
      <w:proofErr w:type="spellStart"/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i</w:t>
      </w:r>
      <w:proofErr w:type="spellEnd"/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Can </w:t>
      </w:r>
      <w:proofErr w:type="spellStart"/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</w:t>
      </w:r>
      <w:proofErr w:type="gram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</w:t>
      </w:r>
      <w:proofErr w:type="gram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Minh district, </w:t>
      </w:r>
      <w:proofErr w:type="spell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Kien</w:t>
      </w:r>
      <w:proofErr w:type="spell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proofErr w:type="spellStart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Giang</w:t>
      </w:r>
      <w:proofErr w:type="spellEnd"/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Dr. Nguyen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i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907F10" w14:textId="2920EBFB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ince of </w:t>
      </w:r>
      <w:proofErr w:type="spellStart"/>
      <w:r>
        <w:rPr>
          <w:rStyle w:val="StyleBodyTimesNewRomanBold"/>
          <w:rFonts w:ascii="Linux Libertine" w:hAnsi="Linux Libertine" w:cs="Linux Libertine"/>
          <w:sz w:val="22"/>
          <w:szCs w:val="22"/>
        </w:rPr>
        <w:t>SongKla</w:t>
      </w:r>
      <w:proofErr w:type="spellEnd"/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 (PSU) and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B1720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</w:t>
      </w:r>
      <w:r w:rsidR="00CA0AA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9</w:t>
      </w:r>
      <w:r w:rsidRPr="00B1720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/2022 – </w:t>
      </w:r>
      <w:r w:rsidRPr="00856849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present</w:t>
      </w:r>
    </w:p>
    <w:p w14:paraId="2F6BF406" w14:textId="40D900BF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17208">
        <w:rPr>
          <w:rStyle w:val="StyleBodyTimesNewRomanBold"/>
          <w:rFonts w:ascii="Linux Libertine" w:hAnsi="Linux Libertine" w:cs="Linux Libertine"/>
          <w:sz w:val="22"/>
          <w:szCs w:val="22"/>
        </w:rPr>
        <w:t>Geo-Informatics &amp; Space Technology Development Agency</w:t>
      </w:r>
      <w:r w:rsidR="00946A0D" w:rsidRPr="00946A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</w:p>
    <w:p w14:paraId="5FFE8789" w14:textId="60CC4B42" w:rsidR="001F0905" w:rsidRDefault="00564104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564104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ostdoctoral researcher </w:t>
      </w:r>
    </w:p>
    <w:p w14:paraId="187009C8" w14:textId="51B54C8F" w:rsidR="001B215F" w:rsidRPr="0089177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Being mainly responsible for the </w:t>
      </w:r>
      <w:proofErr w:type="gramStart"/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lue</w:t>
      </w:r>
      <w:proofErr w:type="gramEnd"/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carbon project</w:t>
      </w:r>
    </w:p>
    <w:p w14:paraId="0BAA586C" w14:textId="48DFB7AC" w:rsidR="006929FE" w:rsidRPr="0089177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eing a consultant for the urban heat</w:t>
      </w:r>
      <w:r w:rsidR="00D5534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/cool</w:t>
      </w: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islands project</w:t>
      </w:r>
    </w:p>
    <w:p w14:paraId="77F65243" w14:textId="688D7B04" w:rsidR="006929FE" w:rsidRPr="00DA3035" w:rsidRDefault="00CF177D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Consultant for undergraduate and graduate students</w:t>
      </w:r>
    </w:p>
    <w:p w14:paraId="16B53494" w14:textId="76533A88" w:rsidR="00DA3035" w:rsidRPr="00891774" w:rsidRDefault="00DA3035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Supporting </w:t>
      </w:r>
      <w:r w:rsidR="008D7CE9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the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uture Earth Thailand project</w:t>
      </w:r>
      <w:r w:rsidR="00064F6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741F893C" w14:textId="77777777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05923B0A" w14:textId="5B7D61D8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2019 – </w:t>
      </w:r>
      <w:r w:rsidR="00DA77C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2022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E916650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1B0ECB0E" w14:textId="77777777" w:rsidR="00B17208" w:rsidRDefault="00B17208" w:rsidP="00B17208">
      <w:pPr>
        <w:spacing w:before="60" w:line="22" w:lineRule="atLeast"/>
        <w:ind w:left="360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ystem (GIS), </w:t>
      </w:r>
      <w:proofErr w:type="spellStart"/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tatistics</w:t>
      </w:r>
      <w:proofErr w:type="spellEnd"/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45B6107B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ra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Jom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lao</w:t>
      </w:r>
      <w:proofErr w:type="spellEnd"/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5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,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750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$)</w:t>
      </w:r>
    </w:p>
    <w:p w14:paraId="292E6A9F" w14:textId="6AC29580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advisor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Can Trong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</w:t>
      </w:r>
      <w:proofErr w:type="spellStart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Ekkawatpanit</w:t>
      </w:r>
      <w:proofErr w:type="spellEnd"/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C1E2BDE" w14:textId="3C43FC8A" w:rsidR="009B73AB" w:rsidRPr="00CA0583" w:rsidRDefault="009B73AB" w:rsidP="009B73AB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afy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A.A., 202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2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1F74CFA" w14:textId="2C85F0A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n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. IOP Conference Series: Earth and Environmental Science, 964(1), 012005. </w:t>
      </w:r>
      <w:hyperlink r:id="rId12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Yau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K. La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imsakul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A., Diem, P.K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uo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L., 2021. A Modified Bare Soil Index to Identify Bare Land Features during Agricultural Fallow-Period in Southeast Asia Using Landsat 8. Land 10, 1–17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abcho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9B73AB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</w:t>
      </w:r>
      <w:proofErr w:type="gram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n</w:t>
      </w:r>
      <w:proofErr w:type="gram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abcho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S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arnakovida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orsem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onpha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hu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oi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e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ia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province, in: The International Archives of the Photogrammetry, Remote Sensing and Spatial Information Sciences,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GeoInformati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nVEST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“Mapping Cultural Ecosystem Services using Public Participatory Mapping” at training on Approaches to Evaluating Ecosystem Services. Can </w:t>
      </w: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7F897835" w14:textId="6DC3B6D8" w:rsidR="00F27D2E" w:rsidRDefault="00F27D2E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F27D2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y - June 2022: “</w:t>
      </w:r>
      <w:r w:rsidRPr="005461A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ioclimatic Architecture: Principle and Best Practices</w:t>
      </w:r>
      <w:r w:rsidRPr="00F27D2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DEME, DSTE, Ministry of Construction (MOC) in Vietnam with support of Vietnam Energy Efficiency Network (EEN)</w:t>
      </w:r>
    </w:p>
    <w:p w14:paraId="084A5B8E" w14:textId="77777777" w:rsidR="00F27D2E" w:rsidRDefault="00F27D2E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14A6DE7" w14:textId="20A5465F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South/Southeast Asia Research Initiative (SARI), Land cover/land use Change Program, NASA and Prince of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ongkla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Nagasaki University and 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Asian water platform 2018 - WANASEA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”. AITVN (Can </w:t>
      </w:r>
      <w:proofErr w:type="spellStart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Land resource Assessment for Sustainable Development of Agriculture - Forestry - Fisheries and Socio-economic development in 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n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Bien District,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Kien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Giang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Province” (2020). Duty: Remote sensing Technical Assistance.</w:t>
      </w: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Can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Improvement Project (2017-2021).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Monitoring the Development and Seasonal calendar of Rice for Forecasting Rice </w:t>
      </w:r>
      <w:proofErr w:type="gram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ests“</w:t>
      </w:r>
      <w:proofErr w:type="gram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“Solution for Cloud removal on MODIS time to Assess Variations of Rice crop Structures in the Mekong Delta region, Vietnam”. Funded by Can </w:t>
      </w:r>
      <w:proofErr w:type="spellStart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Tho</w:t>
      </w:r>
      <w:proofErr w:type="spellEnd"/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5D202030" w14:textId="6CD3E721" w:rsidR="00A15DFE" w:rsidRPr="00A15DFE" w:rsidRDefault="00A15DFE" w:rsidP="00A15DFE">
      <w:pPr>
        <w:pStyle w:val="ListParagraph"/>
        <w:numPr>
          <w:ilvl w:val="0"/>
          <w:numId w:val="7"/>
        </w:numPr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A15DFE">
        <w:rPr>
          <w:rStyle w:val="StyleBodyTimesNewRoman"/>
          <w:rFonts w:ascii="Linux Libertine" w:hAnsi="Linux Libertine" w:cs="Linux Libertine"/>
          <w:sz w:val="22"/>
          <w:szCs w:val="22"/>
        </w:rPr>
        <w:t>The Egyptian Journal of Remote Sensing and Space Sciences, Elsevier</w:t>
      </w:r>
    </w:p>
    <w:p w14:paraId="03C452EA" w14:textId="04D798A7" w:rsidR="00CC177E" w:rsidRP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>International Journal of Digital Earth, Taylor and Francis</w:t>
      </w:r>
    </w:p>
    <w:p w14:paraId="2CA54EE3" w14:textId="7206A56E" w:rsid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Sustainable Cities and Society, Elsevier </w:t>
      </w:r>
    </w:p>
    <w:p w14:paraId="529D6205" w14:textId="7DD34259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proofErr w:type="spellStart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ENVI,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cognition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SNAP, Google Earth Engine.</w:t>
      </w: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Quantum GIS, </w:t>
      </w:r>
      <w:proofErr w:type="spellStart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pinfo</w:t>
      </w:r>
      <w:proofErr w:type="spellEnd"/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Global Mapper.</w:t>
      </w: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proofErr w:type="spellStart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</w:t>
      </w:r>
      <w:proofErr w:type="spellEnd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</w:t>
      </w:r>
      <w:proofErr w:type="spellStart"/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hidthaisong</w:t>
      </w:r>
      <w:proofErr w:type="spellEnd"/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proofErr w:type="spellStart"/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Nguyen </w:t>
      </w:r>
      <w:proofErr w:type="spellStart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Thi</w:t>
      </w:r>
      <w:proofErr w:type="spellEnd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proofErr w:type="spellStart"/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lastRenderedPageBreak/>
        <w:t xml:space="preserve">Dr. Phan </w:t>
      </w:r>
      <w:proofErr w:type="spellStart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Kieu</w:t>
      </w:r>
      <w:proofErr w:type="spellEnd"/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an </w:t>
      </w:r>
      <w:proofErr w:type="spellStart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Tho</w:t>
      </w:r>
      <w:proofErr w:type="spellEnd"/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University, Vietnam</w:t>
      </w:r>
    </w:p>
    <w:p w14:paraId="73528FC3" w14:textId="7B254F68" w:rsid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proofErr w:type="spellStart"/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proofErr w:type="spellEnd"/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1644C47" w14:textId="5FCF379A" w:rsidR="00077DF5" w:rsidRDefault="00077DF5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B94F9CB" w14:textId="4866B036" w:rsidR="00077DF5" w:rsidRPr="005642B9" w:rsidRDefault="00077DF5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642B9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proofErr w:type="spellStart"/>
      <w:r w:rsidRPr="005642B9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Rungnapa</w:t>
      </w:r>
      <w:proofErr w:type="spellEnd"/>
      <w:r w:rsidRPr="005642B9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proofErr w:type="spellStart"/>
      <w:r w:rsidRPr="005642B9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Kaewthongrach</w:t>
      </w:r>
      <w:proofErr w:type="spellEnd"/>
    </w:p>
    <w:p w14:paraId="287D4356" w14:textId="33A39833" w:rsidR="00353619" w:rsidRDefault="00353619" w:rsidP="00077DF5">
      <w:pPr>
        <w:widowControl w:val="0"/>
        <w:spacing w:line="22" w:lineRule="atLeast"/>
        <w:rPr>
          <w:rFonts w:ascii="Linux Libertine" w:hAnsi="Linux Libertine" w:cs="Linux Libertine"/>
          <w:sz w:val="22"/>
          <w:szCs w:val="28"/>
        </w:rPr>
      </w:pPr>
      <w:r w:rsidRPr="00353619">
        <w:rPr>
          <w:rFonts w:ascii="Linux Libertine" w:hAnsi="Linux Libertine" w:cs="Linux Libertine"/>
          <w:sz w:val="22"/>
          <w:szCs w:val="28"/>
        </w:rPr>
        <w:t>Space Technology Research Center</w:t>
      </w:r>
    </w:p>
    <w:p w14:paraId="268F4309" w14:textId="24B0AA2D" w:rsidR="00077DF5" w:rsidRPr="009D4E44" w:rsidRDefault="00077DF5" w:rsidP="00077DF5">
      <w:pPr>
        <w:widowControl w:val="0"/>
        <w:spacing w:line="22" w:lineRule="atLeast"/>
        <w:rPr>
          <w:rFonts w:ascii="Linux Libertine" w:hAnsi="Linux Libertine" w:cs="Linux Libertine"/>
          <w:sz w:val="22"/>
          <w:szCs w:val="28"/>
        </w:rPr>
      </w:pPr>
      <w:r w:rsidRPr="009D4E44">
        <w:rPr>
          <w:rFonts w:ascii="Linux Libertine" w:hAnsi="Linux Libertine" w:cs="Linux Libertine"/>
          <w:sz w:val="22"/>
          <w:szCs w:val="28"/>
        </w:rPr>
        <w:t>Geo-Informatics &amp; Space Technology Development Agency (</w:t>
      </w:r>
      <w:r>
        <w:rPr>
          <w:rFonts w:ascii="Linux Libertine" w:hAnsi="Linux Libertine" w:cs="Linux Libertine"/>
          <w:sz w:val="22"/>
          <w:szCs w:val="28"/>
        </w:rPr>
        <w:t>GISTDA</w:t>
      </w:r>
      <w:r w:rsidRPr="009D4E44">
        <w:rPr>
          <w:rFonts w:ascii="Linux Libertine" w:hAnsi="Linux Libertine" w:cs="Linux Libertine"/>
          <w:sz w:val="22"/>
          <w:szCs w:val="28"/>
        </w:rPr>
        <w:t>)</w:t>
      </w:r>
      <w:r w:rsidR="004D4C02">
        <w:rPr>
          <w:rFonts w:ascii="Linux Libertine" w:hAnsi="Linux Libertine" w:cs="Linux Libertine"/>
          <w:sz w:val="22"/>
          <w:szCs w:val="28"/>
        </w:rPr>
        <w:t>, Thailand</w:t>
      </w:r>
    </w:p>
    <w:p w14:paraId="1977623D" w14:textId="5A254F2F" w:rsidR="00A90527" w:rsidRPr="00CA0583" w:rsidRDefault="00077DF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6" w:history="1">
        <w:proofErr w:type="spellStart"/>
        <w:r w:rsidRPr="00F00734">
          <w:rPr>
            <w:rStyle w:val="Hyperlink"/>
            <w:rFonts w:ascii="Linux Libertine" w:hAnsi="Linux Libertine" w:cs="Linux Libertine"/>
            <w:sz w:val="22"/>
            <w:szCs w:val="22"/>
          </w:rPr>
          <w:t>rungnapa.kpp</w:t>
        </w:r>
        <w:proofErr w:type="spellEnd"/>
        <w:r w:rsidR="007577CD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00734">
          <w:rPr>
            <w:rStyle w:val="Hyperlink"/>
            <w:rFonts w:ascii="Linux Libertine" w:hAnsi="Linux Libertine" w:cs="Linux Libertine"/>
            <w:sz w:val="22"/>
            <w:szCs w:val="22"/>
          </w:rPr>
          <w:t>gmail.com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sectPr w:rsidR="00A90527" w:rsidRPr="00CA0583" w:rsidSect="00E5604B">
      <w:footerReference w:type="default" r:id="rId27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4ACBA" w14:textId="77777777" w:rsidR="00633838" w:rsidRDefault="00633838" w:rsidP="005A7565">
      <w:r>
        <w:separator/>
      </w:r>
    </w:p>
  </w:endnote>
  <w:endnote w:type="continuationSeparator" w:id="0">
    <w:p w14:paraId="699FFD6E" w14:textId="77777777" w:rsidR="00633838" w:rsidRDefault="00633838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53D48B12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BC7AB9">
      <w:rPr>
        <w:rStyle w:val="PageNumber"/>
        <w:rFonts w:ascii="Linux Libertine" w:hAnsi="Linux Libertine" w:cs="Linux Libertine"/>
        <w:i/>
        <w:iCs/>
        <w:sz w:val="18"/>
        <w:szCs w:val="22"/>
      </w:rPr>
      <w:t>05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0</w:t>
    </w:r>
    <w:r w:rsidR="00BC7AB9">
      <w:rPr>
        <w:rStyle w:val="PageNumber"/>
        <w:rFonts w:ascii="Linux Libertine" w:hAnsi="Linux Libertine" w:cs="Linux Libertine"/>
        <w:i/>
        <w:iCs/>
        <w:sz w:val="18"/>
        <w:szCs w:val="22"/>
      </w:rPr>
      <w:t>9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B8A1E" w14:textId="77777777" w:rsidR="00633838" w:rsidRDefault="00633838" w:rsidP="005A7565">
      <w:r>
        <w:separator/>
      </w:r>
    </w:p>
  </w:footnote>
  <w:footnote w:type="continuationSeparator" w:id="0">
    <w:p w14:paraId="70215991" w14:textId="77777777" w:rsidR="00633838" w:rsidRDefault="00633838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C30BB"/>
    <w:multiLevelType w:val="hybridMultilevel"/>
    <w:tmpl w:val="80F2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7"/>
  </w:num>
  <w:num w:numId="3" w16cid:durableId="1845322917">
    <w:abstractNumId w:val="8"/>
  </w:num>
  <w:num w:numId="4" w16cid:durableId="409079660">
    <w:abstractNumId w:val="6"/>
  </w:num>
  <w:num w:numId="5" w16cid:durableId="1445272007">
    <w:abstractNumId w:val="9"/>
  </w:num>
  <w:num w:numId="6" w16cid:durableId="611328143">
    <w:abstractNumId w:val="4"/>
  </w:num>
  <w:num w:numId="7" w16cid:durableId="1855414544">
    <w:abstractNumId w:val="5"/>
  </w:num>
  <w:num w:numId="8" w16cid:durableId="404185669">
    <w:abstractNumId w:val="3"/>
  </w:num>
  <w:num w:numId="9" w16cid:durableId="372732796">
    <w:abstractNumId w:val="2"/>
  </w:num>
  <w:num w:numId="10" w16cid:durableId="954217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0C01"/>
    <w:rsid w:val="00004A14"/>
    <w:rsid w:val="0000766E"/>
    <w:rsid w:val="00007EDD"/>
    <w:rsid w:val="00011207"/>
    <w:rsid w:val="000208CD"/>
    <w:rsid w:val="00030BE6"/>
    <w:rsid w:val="000311B4"/>
    <w:rsid w:val="00035598"/>
    <w:rsid w:val="00057CEF"/>
    <w:rsid w:val="000620E3"/>
    <w:rsid w:val="000643B3"/>
    <w:rsid w:val="0006475C"/>
    <w:rsid w:val="00064F6D"/>
    <w:rsid w:val="000760F1"/>
    <w:rsid w:val="00077DF5"/>
    <w:rsid w:val="0008209E"/>
    <w:rsid w:val="00086E3B"/>
    <w:rsid w:val="00091152"/>
    <w:rsid w:val="000A3ED8"/>
    <w:rsid w:val="000B4391"/>
    <w:rsid w:val="000B713F"/>
    <w:rsid w:val="000C409E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215F"/>
    <w:rsid w:val="001B4987"/>
    <w:rsid w:val="001C29E5"/>
    <w:rsid w:val="001C6333"/>
    <w:rsid w:val="001E00C3"/>
    <w:rsid w:val="001E0FD6"/>
    <w:rsid w:val="001E1055"/>
    <w:rsid w:val="001E6A4B"/>
    <w:rsid w:val="001F0905"/>
    <w:rsid w:val="001F420D"/>
    <w:rsid w:val="001F7FB3"/>
    <w:rsid w:val="00203940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31F5"/>
    <w:rsid w:val="003044DD"/>
    <w:rsid w:val="003101C4"/>
    <w:rsid w:val="00310586"/>
    <w:rsid w:val="00311906"/>
    <w:rsid w:val="00325848"/>
    <w:rsid w:val="00326FC9"/>
    <w:rsid w:val="0033557D"/>
    <w:rsid w:val="00341116"/>
    <w:rsid w:val="00353619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C7319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D4C02"/>
    <w:rsid w:val="004E5C39"/>
    <w:rsid w:val="004E676C"/>
    <w:rsid w:val="004E67CD"/>
    <w:rsid w:val="0050439D"/>
    <w:rsid w:val="00515F4E"/>
    <w:rsid w:val="00525272"/>
    <w:rsid w:val="00532F85"/>
    <w:rsid w:val="005461A4"/>
    <w:rsid w:val="00552DAE"/>
    <w:rsid w:val="00555180"/>
    <w:rsid w:val="00564104"/>
    <w:rsid w:val="005642B9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838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29FE"/>
    <w:rsid w:val="0069536A"/>
    <w:rsid w:val="006B0C3E"/>
    <w:rsid w:val="006D12AA"/>
    <w:rsid w:val="006D230D"/>
    <w:rsid w:val="006E2A43"/>
    <w:rsid w:val="006F356D"/>
    <w:rsid w:val="006F454B"/>
    <w:rsid w:val="00701935"/>
    <w:rsid w:val="00701A22"/>
    <w:rsid w:val="00702CF3"/>
    <w:rsid w:val="00712EA5"/>
    <w:rsid w:val="007206A2"/>
    <w:rsid w:val="00730386"/>
    <w:rsid w:val="00732EB5"/>
    <w:rsid w:val="00743C1C"/>
    <w:rsid w:val="007577CD"/>
    <w:rsid w:val="00760B10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56849"/>
    <w:rsid w:val="00866C45"/>
    <w:rsid w:val="0087144A"/>
    <w:rsid w:val="00877029"/>
    <w:rsid w:val="00883F1E"/>
    <w:rsid w:val="00891288"/>
    <w:rsid w:val="00891774"/>
    <w:rsid w:val="008A57C6"/>
    <w:rsid w:val="008A60B6"/>
    <w:rsid w:val="008C0BCB"/>
    <w:rsid w:val="008D0D4B"/>
    <w:rsid w:val="008D1992"/>
    <w:rsid w:val="008D41CD"/>
    <w:rsid w:val="008D7CE9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46A0D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0158"/>
    <w:rsid w:val="009C1ED2"/>
    <w:rsid w:val="009C6AA9"/>
    <w:rsid w:val="009C6E15"/>
    <w:rsid w:val="009D4E44"/>
    <w:rsid w:val="009E1A4C"/>
    <w:rsid w:val="009E402E"/>
    <w:rsid w:val="00A02780"/>
    <w:rsid w:val="00A04473"/>
    <w:rsid w:val="00A05B20"/>
    <w:rsid w:val="00A07DE8"/>
    <w:rsid w:val="00A134A7"/>
    <w:rsid w:val="00A15DFE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B7312"/>
    <w:rsid w:val="00AC7A7D"/>
    <w:rsid w:val="00AD3545"/>
    <w:rsid w:val="00AD4718"/>
    <w:rsid w:val="00B0317D"/>
    <w:rsid w:val="00B15C81"/>
    <w:rsid w:val="00B17208"/>
    <w:rsid w:val="00B210E1"/>
    <w:rsid w:val="00B25605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AB9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A0AA3"/>
    <w:rsid w:val="00CB10ED"/>
    <w:rsid w:val="00CC177E"/>
    <w:rsid w:val="00CC6C7F"/>
    <w:rsid w:val="00CD6014"/>
    <w:rsid w:val="00CE1A06"/>
    <w:rsid w:val="00CF177D"/>
    <w:rsid w:val="00D11A4C"/>
    <w:rsid w:val="00D15AB1"/>
    <w:rsid w:val="00D17D1C"/>
    <w:rsid w:val="00D2390C"/>
    <w:rsid w:val="00D23D81"/>
    <w:rsid w:val="00D35F40"/>
    <w:rsid w:val="00D55345"/>
    <w:rsid w:val="00D61365"/>
    <w:rsid w:val="00D65756"/>
    <w:rsid w:val="00D83A1D"/>
    <w:rsid w:val="00D86E11"/>
    <w:rsid w:val="00D965EB"/>
    <w:rsid w:val="00DA1702"/>
    <w:rsid w:val="00DA3035"/>
    <w:rsid w:val="00DA77C5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0256"/>
    <w:rsid w:val="00E44059"/>
    <w:rsid w:val="00E506BE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C7C48"/>
    <w:rsid w:val="00ED01C6"/>
    <w:rsid w:val="00EF582B"/>
    <w:rsid w:val="00F005BD"/>
    <w:rsid w:val="00F07345"/>
    <w:rsid w:val="00F27D2E"/>
    <w:rsid w:val="00F376E5"/>
    <w:rsid w:val="00F41E0C"/>
    <w:rsid w:val="00F4507D"/>
    <w:rsid w:val="00F54C46"/>
    <w:rsid w:val="00F61891"/>
    <w:rsid w:val="00F638D5"/>
    <w:rsid w:val="00F71A97"/>
    <w:rsid w:val="00F76DA9"/>
    <w:rsid w:val="00F93C51"/>
    <w:rsid w:val="00F9715D"/>
    <w:rsid w:val="00FA43AC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.nguy@kmutt.ac.th" TargetMode="External"/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yperlink" Target="mailto:rungnapa.kpp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6</Pages>
  <Words>1959</Words>
  <Characters>1116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1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6:44:00Z</dcterms:created>
  <dcterms:modified xsi:type="dcterms:W3CDTF">2022-09-25T08:44:00Z</dcterms:modified>
</cp:coreProperties>
</file>